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7B54" w:rsidRPr="006F0B76" w:rsidRDefault="00861A9F" w:rsidP="00207B54">
      <w:pPr>
        <w:pStyle w:val="Titel"/>
        <w:rPr>
          <w:rFonts w:ascii="Comic Sans MS" w:hAnsi="Comic Sans MS"/>
          <w:b w:val="0"/>
          <w:sz w:val="20"/>
        </w:rPr>
      </w:pPr>
      <w:r w:rsidRPr="006F0B76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100330</wp:posOffset>
                </wp:positionH>
                <wp:positionV relativeFrom="paragraph">
                  <wp:posOffset>-93345</wp:posOffset>
                </wp:positionV>
                <wp:extent cx="6369685" cy="738505"/>
                <wp:effectExtent l="10160" t="8890" r="11430" b="5080"/>
                <wp:wrapSquare wrapText="bothSides"/>
                <wp:docPr id="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685" cy="738505"/>
                        </a:xfrm>
                        <a:prstGeom prst="rect">
                          <a:avLst/>
                        </a:prstGeom>
                        <a:solidFill>
                          <a:srgbClr val="8EAA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0B76" w:rsidRPr="006F0B76" w:rsidRDefault="006F0B76" w:rsidP="006F0B76">
                            <w:pPr>
                              <w:pStyle w:val="Titel"/>
                              <w:jc w:val="left"/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</w:pPr>
                            <w:r w:rsidRPr="006F0B76"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>Berufsbildende Schulen</w:t>
                            </w:r>
                            <w:r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 xml:space="preserve"> in</w:t>
                            </w:r>
                            <w:r w:rsidRPr="006F0B76"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 xml:space="preserve"> Musterstadt</w:t>
                            </w:r>
                            <w:r w:rsidRPr="006F0B76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7.9pt;margin-top:-7.35pt;width:501.55pt;height:58.1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" fillcolor="#8eaadb">
                <v:textbox>
                  <w:txbxContent>
                    <w:p w:rsidR="006F0B76" w:rsidRPr="006F0B76" w:rsidRDefault="006F0B76" w:rsidP="006F0B76">
                      <w:pPr>
                        <w:pStyle w:val="Titel"/>
                        <w:jc w:val="left"/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</w:pPr>
                      <w:r w:rsidRPr="006F0B76"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>Berufsbildende Schulen</w:t>
                      </w:r>
                      <w:r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 xml:space="preserve"> in</w:t>
                      </w:r>
                      <w:r w:rsidRPr="006F0B76"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 xml:space="preserve"> Musterstadt</w:t>
                      </w:r>
                      <w:r w:rsidRPr="006F0B76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07B54" w:rsidRPr="001433DB" w:rsidRDefault="00207B54" w:rsidP="00207B54">
      <w:pPr>
        <w:pStyle w:val="Titel"/>
        <w:rPr>
          <w:rFonts w:ascii="Calibri" w:hAnsi="Calibri" w:cs="Calibri"/>
          <w:sz w:val="38"/>
          <w:szCs w:val="38"/>
        </w:rPr>
      </w:pPr>
      <w:r w:rsidRPr="001433DB">
        <w:rPr>
          <w:rFonts w:ascii="Calibri" w:hAnsi="Calibri" w:cs="Calibri"/>
          <w:sz w:val="38"/>
          <w:szCs w:val="38"/>
        </w:rPr>
        <w:t>Gutachten über die schriftliche Abiturprüfung 201</w:t>
      </w:r>
      <w:r w:rsidR="00314467">
        <w:rPr>
          <w:rFonts w:ascii="Calibri" w:hAnsi="Calibri" w:cs="Calibri"/>
          <w:sz w:val="38"/>
          <w:szCs w:val="38"/>
        </w:rPr>
        <w:t>8</w:t>
      </w:r>
    </w:p>
    <w:p w:rsidR="00207B54" w:rsidRDefault="00207B54" w:rsidP="00207B54">
      <w:pPr>
        <w:pStyle w:val="Titel"/>
        <w:rPr>
          <w:rFonts w:ascii="Comic Sans MS" w:hAnsi="Comic Sans MS"/>
          <w:b w:val="0"/>
          <w:bCs/>
          <w:sz w:val="10"/>
        </w:rPr>
      </w:pPr>
    </w:p>
    <w:p w:rsidR="00207B54" w:rsidRPr="001433DB" w:rsidRDefault="00207B54" w:rsidP="00207B54">
      <w:pPr>
        <w:jc w:val="center"/>
        <w:rPr>
          <w:rFonts w:ascii="Calibri" w:hAnsi="Calibri" w:cs="Calibri"/>
          <w:sz w:val="32"/>
          <w:szCs w:val="32"/>
        </w:rPr>
      </w:pPr>
      <w:r w:rsidRPr="001433DB">
        <w:rPr>
          <w:rFonts w:ascii="Calibri" w:hAnsi="Calibri" w:cs="Calibri"/>
          <w:sz w:val="32"/>
          <w:szCs w:val="32"/>
        </w:rPr>
        <w:t>im Unterrichtsfach Deutsch</w:t>
      </w:r>
    </w:p>
    <w:p w:rsidR="00DB43D1" w:rsidRPr="001433DB" w:rsidRDefault="00DB43D1" w:rsidP="00207B54">
      <w:pPr>
        <w:tabs>
          <w:tab w:val="right" w:pos="9639"/>
        </w:tabs>
        <w:jc w:val="both"/>
        <w:rPr>
          <w:rFonts w:ascii="Calibri" w:hAnsi="Calibri" w:cs="Calibri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4184"/>
        <w:gridCol w:w="1417"/>
        <w:gridCol w:w="1651"/>
      </w:tblGrid>
      <w:tr w:rsidR="006A16A3" w:rsidRPr="001433DB" w:rsidTr="001433DB">
        <w:tc>
          <w:tcPr>
            <w:tcW w:w="2376" w:type="dxa"/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Prüfling:</w:t>
            </w:r>
          </w:p>
        </w:tc>
        <w:tc>
          <w:tcPr>
            <w:tcW w:w="4395" w:type="dxa"/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Datum:</w:t>
            </w:r>
          </w:p>
        </w:tc>
        <w:tc>
          <w:tcPr>
            <w:tcW w:w="1666" w:type="dxa"/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2</w:t>
            </w:r>
            <w:r w:rsidR="00314467">
              <w:rPr>
                <w:rFonts w:ascii="Calibri" w:hAnsi="Calibri" w:cs="Calibri"/>
                <w:sz w:val="20"/>
                <w:szCs w:val="20"/>
              </w:rPr>
              <w:t>7</w:t>
            </w:r>
            <w:r w:rsidRPr="001433DB">
              <w:rPr>
                <w:rFonts w:ascii="Calibri" w:hAnsi="Calibri" w:cs="Calibri"/>
                <w:sz w:val="20"/>
                <w:szCs w:val="20"/>
              </w:rPr>
              <w:t>. April 201</w:t>
            </w:r>
            <w:r w:rsidR="00314467"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</w:tr>
      <w:tr w:rsidR="006A16A3" w:rsidRPr="001433DB" w:rsidTr="001433DB">
        <w:tc>
          <w:tcPr>
            <w:tcW w:w="2376" w:type="dxa"/>
            <w:tcBorders>
              <w:bottom w:val="single" w:sz="4" w:space="0" w:color="auto"/>
            </w:tcBorders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Referent/-in: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Raum:</w:t>
            </w:r>
          </w:p>
        </w:tc>
        <w:tc>
          <w:tcPr>
            <w:tcW w:w="1666" w:type="dxa"/>
            <w:tcBorders>
              <w:bottom w:val="single" w:sz="4" w:space="0" w:color="auto"/>
            </w:tcBorders>
            <w:shd w:val="clear" w:color="auto" w:fill="auto"/>
          </w:tcPr>
          <w:p w:rsidR="00DB43D1" w:rsidRPr="001433D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2.03</w:t>
            </w:r>
          </w:p>
        </w:tc>
      </w:tr>
      <w:tr w:rsidR="006A16A3" w:rsidRPr="001433DB" w:rsidTr="001433DB">
        <w:tc>
          <w:tcPr>
            <w:tcW w:w="2376" w:type="dxa"/>
            <w:tcBorders>
              <w:bottom w:val="single" w:sz="18" w:space="0" w:color="auto"/>
            </w:tcBorders>
            <w:shd w:val="clear" w:color="auto" w:fill="auto"/>
          </w:tcPr>
          <w:p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nforderungsniveau</w:t>
            </w:r>
            <w:r w:rsidR="00DB43D1" w:rsidRPr="001433DB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  <w:tc>
          <w:tcPr>
            <w:tcW w:w="4395" w:type="dxa"/>
            <w:tcBorders>
              <w:bottom w:val="single" w:sz="18" w:space="0" w:color="auto"/>
            </w:tcBorders>
            <w:shd w:val="clear" w:color="auto" w:fill="auto"/>
          </w:tcPr>
          <w:p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eA</w:t>
            </w:r>
          </w:p>
        </w:tc>
        <w:tc>
          <w:tcPr>
            <w:tcW w:w="1417" w:type="dxa"/>
            <w:tcBorders>
              <w:bottom w:val="single" w:sz="18" w:space="0" w:color="auto"/>
            </w:tcBorders>
            <w:shd w:val="clear" w:color="auto" w:fill="auto"/>
          </w:tcPr>
          <w:p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Vorschlag:</w:t>
            </w:r>
          </w:p>
        </w:tc>
        <w:tc>
          <w:tcPr>
            <w:tcW w:w="1666" w:type="dxa"/>
            <w:tcBorders>
              <w:bottom w:val="single" w:sz="18" w:space="0" w:color="auto"/>
            </w:tcBorders>
            <w:shd w:val="clear" w:color="auto" w:fill="auto"/>
          </w:tcPr>
          <w:p w:rsidR="00DB43D1" w:rsidRPr="001433D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8A2478" w:rsidRPr="001433DB" w:rsidTr="001433DB">
        <w:tc>
          <w:tcPr>
            <w:tcW w:w="9854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:rsidR="008A2478" w:rsidRPr="001433DB" w:rsidRDefault="008A2478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  <w:t>Bewertung der Verstehensleistung</w:t>
            </w:r>
            <w:r w:rsidR="00F039AC" w:rsidRPr="001433DB">
              <w:rPr>
                <w:rFonts w:ascii="Calibri" w:hAnsi="Calibri" w:cs="Calibri"/>
                <w:sz w:val="28"/>
                <w:szCs w:val="28"/>
              </w:rPr>
              <w:t xml:space="preserve"> (Vorzüge / Mängel)</w:t>
            </w:r>
          </w:p>
        </w:tc>
      </w:tr>
      <w:tr w:rsidR="008A2478" w:rsidRPr="001433DB" w:rsidTr="001433DB">
        <w:tc>
          <w:tcPr>
            <w:tcW w:w="2376" w:type="dxa"/>
            <w:shd w:val="clear" w:color="auto" w:fill="auto"/>
          </w:tcPr>
          <w:p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 1</w:t>
            </w:r>
          </w:p>
          <w:p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8"/>
                <w:szCs w:val="8"/>
              </w:rPr>
            </w:pPr>
          </w:p>
          <w:p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AF</w:t>
            </w:r>
            <w:r w:rsidR="00FD5C6F" w:rsidRPr="001433DB">
              <w:rPr>
                <w:rFonts w:ascii="Calibri" w:hAnsi="Calibri" w:cs="Calibri"/>
                <w:sz w:val="16"/>
                <w:szCs w:val="16"/>
              </w:rPr>
              <w:t>B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I/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/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I</w:t>
            </w:r>
          </w:p>
        </w:tc>
        <w:tc>
          <w:tcPr>
            <w:tcW w:w="7478" w:type="dxa"/>
            <w:gridSpan w:val="3"/>
            <w:shd w:val="clear" w:color="auto" w:fill="auto"/>
          </w:tcPr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formuliert eine aufgabenbezogene Einleitung</w:t>
            </w:r>
            <w:r w:rsidR="00DD69D2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analysiert den Inhalt und Aufbau</w:t>
            </w:r>
            <w:r w:rsidR="00DD69D2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analysiert die Figurenkonstellation</w:t>
            </w:r>
            <w:r w:rsidR="00DD69D2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analysiert die Erzählweise</w:t>
            </w:r>
            <w:r w:rsidR="006E3EDC">
              <w:rPr>
                <w:rFonts w:ascii="Calibri" w:hAnsi="Calibri" w:cs="Calibri"/>
                <w:sz w:val="16"/>
                <w:szCs w:val="16"/>
              </w:rPr>
              <w:t xml:space="preserve"> in funktionaler Anbindung</w:t>
            </w:r>
            <w:r w:rsidR="00DD69D2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analysiert sprachliche Gestaltungsmittel in funktionaler Anbindung</w:t>
            </w:r>
            <w:r w:rsidR="00DD69D2">
              <w:rPr>
                <w:rFonts w:ascii="Calibri" w:hAnsi="Calibri" w:cs="Calibri"/>
                <w:sz w:val="16"/>
                <w:szCs w:val="16"/>
              </w:rPr>
              <w:t xml:space="preserve"> und</w:t>
            </w:r>
          </w:p>
          <w:p w:rsidR="006D5F24" w:rsidRPr="001433DB" w:rsidRDefault="006D5F2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formuliert abschließend eine (Gesamt-)Deutung</w:t>
            </w:r>
            <w:r w:rsidR="00DD69D2"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</w:tr>
      <w:tr w:rsidR="00F752D2" w:rsidRPr="001433DB" w:rsidTr="001433DB">
        <w:tc>
          <w:tcPr>
            <w:tcW w:w="2376" w:type="dxa"/>
            <w:shd w:val="clear" w:color="auto" w:fill="auto"/>
          </w:tcPr>
          <w:p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 2</w:t>
            </w:r>
          </w:p>
          <w:p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8"/>
                <w:szCs w:val="8"/>
              </w:rPr>
            </w:pPr>
          </w:p>
          <w:p w:rsidR="00F752D2" w:rsidRPr="001433DB" w:rsidRDefault="00F752D2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AF</w:t>
            </w:r>
            <w:r w:rsidR="00FD5C6F" w:rsidRPr="001433DB">
              <w:rPr>
                <w:rFonts w:ascii="Calibri" w:hAnsi="Calibri" w:cs="Calibri"/>
                <w:sz w:val="16"/>
                <w:szCs w:val="16"/>
              </w:rPr>
              <w:t>B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/III</w:t>
            </w:r>
          </w:p>
        </w:tc>
        <w:tc>
          <w:tcPr>
            <w:tcW w:w="7478" w:type="dxa"/>
            <w:gridSpan w:val="3"/>
            <w:shd w:val="clear" w:color="auto" w:fill="auto"/>
          </w:tcPr>
          <w:p w:rsidR="00F752D2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:rsidR="00403B2F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403B2F" w:rsidRPr="001433DB">
              <w:rPr>
                <w:rFonts w:ascii="Calibri" w:hAnsi="Calibri" w:cs="Calibri"/>
                <w:sz w:val="16"/>
                <w:szCs w:val="16"/>
              </w:rPr>
              <w:t>trifft eine geeignete Auswahl von Vergleichsfiguren und -aspekten</w:t>
            </w:r>
            <w:r w:rsidR="002F6660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F752D2" w:rsidRPr="001433DB" w:rsidRDefault="00403B2F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vergleicht die Lehrerbilder im Hinblick auf Gemeinsamkeiten und Unterschiede</w:t>
            </w:r>
            <w:r w:rsidR="002F6660">
              <w:rPr>
                <w:rFonts w:ascii="Calibri" w:hAnsi="Calibri" w:cs="Calibri"/>
                <w:sz w:val="16"/>
                <w:szCs w:val="16"/>
              </w:rPr>
              <w:t>,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:rsidR="00F752D2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403B2F" w:rsidRPr="001433DB">
              <w:rPr>
                <w:rFonts w:ascii="Calibri" w:hAnsi="Calibri" w:cs="Calibri"/>
                <w:sz w:val="16"/>
                <w:szCs w:val="16"/>
              </w:rPr>
              <w:t>vergleicht die Schülerbilder im Hinblick auf Gemeinsamkeiten und Unterschiede</w:t>
            </w:r>
            <w:r w:rsidR="002F6660">
              <w:rPr>
                <w:rFonts w:ascii="Calibri" w:hAnsi="Calibri" w:cs="Calibri"/>
                <w:sz w:val="16"/>
                <w:szCs w:val="16"/>
              </w:rPr>
              <w:t xml:space="preserve"> und</w:t>
            </w:r>
          </w:p>
          <w:p w:rsidR="00F752D2" w:rsidRPr="001433DB" w:rsidRDefault="00F752D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formuliert </w:t>
            </w:r>
            <w:r w:rsidR="00403B2F" w:rsidRPr="001433DB">
              <w:rPr>
                <w:rFonts w:ascii="Calibri" w:hAnsi="Calibri" w:cs="Calibri"/>
                <w:sz w:val="16"/>
                <w:szCs w:val="16"/>
              </w:rPr>
              <w:t>ein Fazit</w:t>
            </w:r>
            <w:r w:rsidR="002F6660"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</w:tr>
      <w:tr w:rsidR="006940B0" w:rsidRPr="001433DB" w:rsidTr="001433DB">
        <w:tc>
          <w:tcPr>
            <w:tcW w:w="9854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:rsidR="006940B0" w:rsidRPr="001433D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  <w:t>Bewertung der Darstellungsleistung</w:t>
            </w:r>
            <w:r w:rsidR="00F039AC" w:rsidRPr="001433DB">
              <w:rPr>
                <w:rFonts w:ascii="Calibri" w:hAnsi="Calibri" w:cs="Calibri"/>
                <w:sz w:val="28"/>
                <w:szCs w:val="28"/>
              </w:rPr>
              <w:t xml:space="preserve"> (Vorzüge / Mängel)</w:t>
            </w:r>
          </w:p>
        </w:tc>
      </w:tr>
      <w:tr w:rsidR="007A783C" w:rsidRPr="001433DB" w:rsidTr="001433DB">
        <w:tc>
          <w:tcPr>
            <w:tcW w:w="9854" w:type="dxa"/>
            <w:gridSpan w:val="4"/>
            <w:shd w:val="clear" w:color="auto" w:fill="auto"/>
          </w:tcPr>
          <w:p w:rsidR="007A783C" w:rsidRPr="001433DB" w:rsidRDefault="007A783C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:rsidR="007A783C" w:rsidRPr="001433DB" w:rsidRDefault="006F7ABF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 xml:space="preserve">Textaufbau und </w:t>
            </w:r>
            <w:r w:rsidR="000A2B8E">
              <w:rPr>
                <w:rFonts w:ascii="Calibri" w:hAnsi="Calibri" w:cs="Calibri"/>
                <w:b/>
                <w:sz w:val="16"/>
                <w:szCs w:val="16"/>
              </w:rPr>
              <w:t>Leserführung</w:t>
            </w:r>
          </w:p>
          <w:p w:rsidR="00EB5432" w:rsidRDefault="00EB543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0379B2">
              <w:rPr>
                <w:rFonts w:ascii="Calibri" w:hAnsi="Calibri" w:cs="Calibri"/>
                <w:sz w:val="16"/>
                <w:szCs w:val="16"/>
              </w:rPr>
              <w:t>führt den Leser in das Thema ein und stellt einen Aufgabenbezug her</w:t>
            </w:r>
            <w:r w:rsidR="004E2C96">
              <w:rPr>
                <w:rFonts w:ascii="Calibri" w:hAnsi="Calibri" w:cs="Calibri"/>
                <w:sz w:val="16"/>
                <w:szCs w:val="16"/>
              </w:rPr>
              <w:t>,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:rsidR="007A783C" w:rsidRDefault="007A783C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strukturiert seinen Text schlüssig, stringent und gedanklich klar</w:t>
            </w:r>
            <w:r w:rsidR="004E2C96">
              <w:rPr>
                <w:rFonts w:ascii="Calibri" w:hAnsi="Calibri" w:cs="Calibri"/>
                <w:sz w:val="16"/>
                <w:szCs w:val="16"/>
              </w:rPr>
              <w:t>,</w:t>
            </w:r>
          </w:p>
          <w:p w:rsidR="00EB5432" w:rsidRDefault="00EB5432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- entfaltet nachvollziehbare Begründungszusammenhänge</w:t>
            </w:r>
            <w:r w:rsidR="004E2C96">
              <w:rPr>
                <w:rFonts w:ascii="Calibri" w:hAnsi="Calibri" w:cs="Calibri"/>
                <w:sz w:val="16"/>
                <w:szCs w:val="16"/>
              </w:rPr>
              <w:t xml:space="preserve"> und</w:t>
            </w:r>
          </w:p>
          <w:p w:rsidR="0067518B" w:rsidRPr="001433DB" w:rsidRDefault="0067518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- </w:t>
            </w:r>
            <w:r w:rsidR="00A03B75">
              <w:rPr>
                <w:rFonts w:ascii="Calibri" w:hAnsi="Calibri" w:cs="Calibri"/>
                <w:sz w:val="16"/>
                <w:szCs w:val="16"/>
              </w:rPr>
              <w:t>unter</w:t>
            </w:r>
            <w:r>
              <w:rPr>
                <w:rFonts w:ascii="Calibri" w:hAnsi="Calibri" w:cs="Calibri"/>
                <w:sz w:val="16"/>
                <w:szCs w:val="16"/>
              </w:rPr>
              <w:t>gliedert seinen Text</w:t>
            </w:r>
            <w:r w:rsidR="009770D1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="00901DDC">
              <w:rPr>
                <w:rFonts w:ascii="Calibri" w:hAnsi="Calibri" w:cs="Calibri"/>
                <w:sz w:val="16"/>
                <w:szCs w:val="16"/>
              </w:rPr>
              <w:t>in geeignete Sinnabschnitte (inkl. Absatzgestaltung)</w:t>
            </w:r>
            <w:r w:rsidR="004E2C96">
              <w:rPr>
                <w:rFonts w:ascii="Calibri" w:hAnsi="Calibri" w:cs="Calibri"/>
                <w:sz w:val="16"/>
                <w:szCs w:val="16"/>
              </w:rPr>
              <w:t>.</w:t>
            </w:r>
          </w:p>
          <w:p w:rsidR="007A783C" w:rsidRPr="001433DB" w:rsidRDefault="007A783C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Fachmethodik</w:t>
            </w:r>
          </w:p>
          <w:p w:rsidR="000D3B44" w:rsidRPr="001433DB" w:rsidRDefault="000D3B44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- wendet</w:t>
            </w:r>
            <w:r w:rsidR="004E2C96">
              <w:rPr>
                <w:rFonts w:ascii="Calibri" w:hAnsi="Calibri" w:cs="Calibri"/>
                <w:sz w:val="16"/>
                <w:szCs w:val="16"/>
              </w:rPr>
              <w:t xml:space="preserve"> die Zitiertechniken korrekt an,</w:t>
            </w:r>
          </w:p>
          <w:p w:rsidR="00627241" w:rsidRDefault="000D3B44" w:rsidP="00627241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nutzt </w:t>
            </w:r>
            <w:r w:rsidR="00A275B5">
              <w:rPr>
                <w:rFonts w:ascii="Calibri" w:hAnsi="Calibri" w:cs="Calibri"/>
                <w:sz w:val="16"/>
                <w:szCs w:val="16"/>
              </w:rPr>
              <w:t>in seinen Ausführungen treffendes F</w:t>
            </w:r>
            <w:r w:rsidR="00447E21">
              <w:rPr>
                <w:rFonts w:ascii="Calibri" w:hAnsi="Calibri" w:cs="Calibri"/>
                <w:sz w:val="16"/>
                <w:szCs w:val="16"/>
              </w:rPr>
              <w:t>achvokabular</w:t>
            </w:r>
            <w:r w:rsidR="004E2C96">
              <w:rPr>
                <w:rFonts w:ascii="Calibri" w:hAnsi="Calibri" w:cs="Calibri"/>
                <w:sz w:val="16"/>
                <w:szCs w:val="16"/>
              </w:rPr>
              <w:t xml:space="preserve"> und</w:t>
            </w:r>
          </w:p>
          <w:p w:rsidR="00627241" w:rsidRPr="00627241" w:rsidRDefault="0062724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 w:rsidRPr="00627241">
              <w:rPr>
                <w:rFonts w:ascii="Calibri" w:hAnsi="Calibri" w:cs="Calibri"/>
                <w:b/>
                <w:sz w:val="16"/>
                <w:szCs w:val="16"/>
              </w:rPr>
              <w:t xml:space="preserve">Sprachliche Gestaltung </w:t>
            </w:r>
          </w:p>
          <w:p w:rsidR="0045754E" w:rsidRDefault="0045754E" w:rsidP="0045754E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berücksichtigt die fachspezifisch bedingten sprachlichen Besonderheiten, insbesondere </w:t>
            </w:r>
            <w:r>
              <w:rPr>
                <w:rFonts w:ascii="Calibri" w:hAnsi="Calibri" w:cs="Calibri"/>
                <w:sz w:val="16"/>
                <w:szCs w:val="16"/>
              </w:rPr>
              <w:t>Tempus (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Präsens im Kontext einer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Textanalyse bzw.  </w:t>
            </w:r>
          </w:p>
          <w:p w:rsidR="0045754E" w:rsidRDefault="0045754E" w:rsidP="0045754E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  Perfekt bei Vorzeitigkeit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) </w:t>
            </w:r>
            <w:r>
              <w:rPr>
                <w:rFonts w:ascii="Calibri" w:hAnsi="Calibri" w:cs="Calibri"/>
                <w:sz w:val="16"/>
                <w:szCs w:val="16"/>
              </w:rPr>
              <w:t>und Modus (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Konjunktiv I bzw. Ersatzform bei distanzierter Textwi</w:t>
            </w:r>
            <w:r>
              <w:rPr>
                <w:rFonts w:ascii="Calibri" w:hAnsi="Calibri" w:cs="Calibri"/>
                <w:sz w:val="16"/>
                <w:szCs w:val="16"/>
              </w:rPr>
              <w:t>edergabe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)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</w:p>
          <w:p w:rsidR="007A783C" w:rsidRPr="00DD69D2" w:rsidRDefault="00627241" w:rsidP="0045754E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formuliert abwechslungsreich </w:t>
            </w:r>
            <w:r>
              <w:rPr>
                <w:rFonts w:ascii="Calibri" w:hAnsi="Calibri" w:cs="Calibri"/>
                <w:sz w:val="16"/>
                <w:szCs w:val="16"/>
              </w:rPr>
              <w:t>und stilistisch gewandt</w:t>
            </w:r>
            <w:r w:rsidR="004E2C96">
              <w:rPr>
                <w:rFonts w:ascii="Calibri" w:hAnsi="Calibri" w:cs="Calibri"/>
                <w:sz w:val="16"/>
                <w:szCs w:val="16"/>
              </w:rPr>
              <w:t>.</w:t>
            </w:r>
          </w:p>
        </w:tc>
      </w:tr>
      <w:tr w:rsidR="005976E1" w:rsidRPr="001433DB" w:rsidTr="007A7BB0">
        <w:tc>
          <w:tcPr>
            <w:tcW w:w="9854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:rsidR="005976E1" w:rsidRPr="001433DB" w:rsidRDefault="005976E1" w:rsidP="007A7BB0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I</w:t>
            </w:r>
            <w:r>
              <w:rPr>
                <w:rFonts w:ascii="Calibri" w:hAnsi="Calibri" w:cs="Calibri"/>
                <w:sz w:val="28"/>
                <w:szCs w:val="28"/>
              </w:rPr>
              <w:t>I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</w:r>
            <w:r>
              <w:rPr>
                <w:rFonts w:ascii="Calibri" w:hAnsi="Calibri" w:cs="Calibri"/>
                <w:sz w:val="28"/>
                <w:szCs w:val="28"/>
              </w:rPr>
              <w:t>Verstöße gegen schriftsprachliche Normen und die äußere Form</w:t>
            </w:r>
          </w:p>
        </w:tc>
      </w:tr>
      <w:tr w:rsidR="005976E1" w:rsidRPr="001433DB" w:rsidTr="007A7BB0">
        <w:tc>
          <w:tcPr>
            <w:tcW w:w="9854" w:type="dxa"/>
            <w:gridSpan w:val="4"/>
            <w:shd w:val="clear" w:color="auto" w:fill="auto"/>
          </w:tcPr>
          <w:p w:rsidR="005976E1" w:rsidRPr="001433DB" w:rsidRDefault="005976E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Der Prüfling…</w:t>
            </w:r>
          </w:p>
          <w:p w:rsidR="005976E1" w:rsidRPr="001433DB" w:rsidRDefault="0062724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Sprachrichtigkeit</w:t>
            </w:r>
          </w:p>
          <w:p w:rsidR="005976E1" w:rsidRPr="001433DB" w:rsidRDefault="005976E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- schreibt </w:t>
            </w:r>
            <w:r>
              <w:rPr>
                <w:rFonts w:ascii="Calibri" w:hAnsi="Calibri" w:cs="Calibri"/>
                <w:sz w:val="16"/>
                <w:szCs w:val="16"/>
              </w:rPr>
              <w:t>orthografisch richtig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und syntaktisch sicher</w:t>
            </w:r>
          </w:p>
          <w:p w:rsidR="005976E1" w:rsidRPr="005976E1" w:rsidRDefault="005976E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 xml:space="preserve">Äußere </w:t>
            </w:r>
            <w:r w:rsidRPr="00E056AC">
              <w:rPr>
                <w:rFonts w:ascii="Calibri" w:hAnsi="Calibri" w:cs="Calibri"/>
                <w:b/>
                <w:sz w:val="16"/>
                <w:szCs w:val="16"/>
              </w:rPr>
              <w:t>Form</w:t>
            </w:r>
            <w:r>
              <w:rPr>
                <w:rFonts w:ascii="Calibri" w:hAnsi="Calibri" w:cs="Calibri"/>
                <w:b/>
                <w:sz w:val="16"/>
                <w:szCs w:val="16"/>
              </w:rPr>
              <w:t xml:space="preserve"> </w:t>
            </w:r>
            <w:r w:rsidRPr="00D25CD2">
              <w:rPr>
                <w:rFonts w:ascii="Calibri" w:hAnsi="Calibri" w:cs="Calibri"/>
                <w:sz w:val="16"/>
                <w:szCs w:val="16"/>
              </w:rPr>
              <w:t>(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nur bei </w:t>
            </w:r>
            <w:r w:rsidRPr="00D25CD2">
              <w:rPr>
                <w:rFonts w:ascii="Calibri" w:hAnsi="Calibri" w:cs="Calibri"/>
                <w:sz w:val="16"/>
                <w:szCs w:val="16"/>
              </w:rPr>
              <w:t>Mängeln</w:t>
            </w:r>
            <w:r>
              <w:rPr>
                <w:rFonts w:ascii="Calibri" w:hAnsi="Calibri" w:cs="Calibri"/>
                <w:sz w:val="16"/>
                <w:szCs w:val="16"/>
              </w:rPr>
              <w:t>, welche die Lesbarkeit des Textes beeinträchtigen</w:t>
            </w:r>
            <w:r w:rsidRPr="00D25CD2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</w:tr>
      <w:tr w:rsidR="006940B0" w:rsidRPr="001433DB" w:rsidTr="001433DB">
        <w:tc>
          <w:tcPr>
            <w:tcW w:w="9854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:rsidR="006940B0" w:rsidRPr="001433D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1433DB">
              <w:rPr>
                <w:rFonts w:ascii="Calibri" w:hAnsi="Calibri" w:cs="Calibri"/>
                <w:sz w:val="28"/>
                <w:szCs w:val="28"/>
              </w:rPr>
              <w:t>I</w:t>
            </w:r>
            <w:r w:rsidR="005976E1">
              <w:rPr>
                <w:rFonts w:ascii="Calibri" w:hAnsi="Calibri" w:cs="Calibri"/>
                <w:sz w:val="28"/>
                <w:szCs w:val="28"/>
              </w:rPr>
              <w:t>V</w:t>
            </w:r>
            <w:r w:rsidRPr="001433DB">
              <w:rPr>
                <w:rFonts w:ascii="Calibri" w:hAnsi="Calibri" w:cs="Calibri"/>
                <w:sz w:val="28"/>
                <w:szCs w:val="28"/>
              </w:rPr>
              <w:tab/>
            </w:r>
            <w:r w:rsidR="006A16A3" w:rsidRPr="001433DB">
              <w:rPr>
                <w:rFonts w:ascii="Calibri" w:hAnsi="Calibri" w:cs="Calibri"/>
                <w:sz w:val="28"/>
                <w:szCs w:val="28"/>
              </w:rPr>
              <w:t>Bewertung</w:t>
            </w:r>
            <w:r w:rsidRPr="001433DB">
              <w:rPr>
                <w:rFonts w:ascii="Calibri" w:hAnsi="Calibri" w:cs="Calibri"/>
                <w:sz w:val="28"/>
                <w:szCs w:val="28"/>
              </w:rPr>
              <w:t xml:space="preserve"> der </w:t>
            </w:r>
            <w:r w:rsidR="006A16A3" w:rsidRPr="001433DB">
              <w:rPr>
                <w:rFonts w:ascii="Calibri" w:hAnsi="Calibri" w:cs="Calibri"/>
                <w:sz w:val="28"/>
                <w:szCs w:val="28"/>
              </w:rPr>
              <w:t>Prüfungsarbeit</w:t>
            </w:r>
            <w:r w:rsidR="006A16A3" w:rsidRPr="001433DB">
              <w:rPr>
                <w:rStyle w:val="Funotenzeichen"/>
                <w:rFonts w:ascii="Calibri" w:hAnsi="Calibri" w:cs="Calibri"/>
              </w:rPr>
              <w:footnoteReference w:id="1"/>
            </w:r>
          </w:p>
        </w:tc>
      </w:tr>
      <w:tr w:rsidR="006A16A3" w:rsidRPr="001433DB" w:rsidTr="001433DB">
        <w:tc>
          <w:tcPr>
            <w:tcW w:w="2376" w:type="dxa"/>
            <w:shd w:val="clear" w:color="auto" w:fill="auto"/>
          </w:tcPr>
          <w:p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</w:t>
            </w:r>
          </w:p>
        </w:tc>
        <w:tc>
          <w:tcPr>
            <w:tcW w:w="4395" w:type="dxa"/>
            <w:shd w:val="clear" w:color="auto" w:fill="auto"/>
          </w:tcPr>
          <w:p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wichtung</w:t>
            </w:r>
          </w:p>
        </w:tc>
        <w:tc>
          <w:tcPr>
            <w:tcW w:w="1417" w:type="dxa"/>
            <w:shd w:val="clear" w:color="auto" w:fill="auto"/>
          </w:tcPr>
          <w:p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Punkte</w:t>
            </w:r>
          </w:p>
        </w:tc>
        <w:tc>
          <w:tcPr>
            <w:tcW w:w="1666" w:type="dxa"/>
            <w:shd w:val="clear" w:color="auto" w:fill="auto"/>
          </w:tcPr>
          <w:p w:rsidR="006A16A3" w:rsidRPr="001433DB" w:rsidRDefault="00564224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KMK-Punkte</w:t>
            </w:r>
          </w:p>
        </w:tc>
      </w:tr>
      <w:tr w:rsidR="006A16A3" w:rsidRPr="001433DB" w:rsidTr="001433DB">
        <w:tc>
          <w:tcPr>
            <w:tcW w:w="2376" w:type="dxa"/>
            <w:shd w:val="clear" w:color="auto" w:fill="auto"/>
          </w:tcPr>
          <w:p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395" w:type="dxa"/>
            <w:shd w:val="clear" w:color="auto" w:fill="auto"/>
          </w:tcPr>
          <w:p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60 %</w:t>
            </w:r>
          </w:p>
        </w:tc>
        <w:tc>
          <w:tcPr>
            <w:tcW w:w="1417" w:type="dxa"/>
            <w:shd w:val="clear" w:color="auto" w:fill="auto"/>
          </w:tcPr>
          <w:p w:rsidR="006A16A3" w:rsidRPr="001433DB" w:rsidRDefault="00923FAF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1666" w:type="dxa"/>
            <w:shd w:val="clear" w:color="auto" w:fill="auto"/>
          </w:tcPr>
          <w:p w:rsidR="006A16A3" w:rsidRPr="001433DB" w:rsidRDefault="00923FAF" w:rsidP="001433DB">
            <w:pPr>
              <w:tabs>
                <w:tab w:val="decimal" w:pos="737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6,6</w:t>
            </w:r>
          </w:p>
        </w:tc>
      </w:tr>
      <w:tr w:rsidR="00923FAF" w:rsidRPr="001433DB" w:rsidTr="001433DB">
        <w:tc>
          <w:tcPr>
            <w:tcW w:w="2376" w:type="dxa"/>
            <w:shd w:val="clear" w:color="auto" w:fill="auto"/>
          </w:tcPr>
          <w:p w:rsidR="00923FAF" w:rsidRPr="001433DB" w:rsidRDefault="00923FAF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4395" w:type="dxa"/>
            <w:shd w:val="clear" w:color="auto" w:fill="auto"/>
          </w:tcPr>
          <w:p w:rsidR="00923FAF" w:rsidRPr="001433DB" w:rsidRDefault="00923FAF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40 %</w:t>
            </w:r>
          </w:p>
        </w:tc>
        <w:tc>
          <w:tcPr>
            <w:tcW w:w="1417" w:type="dxa"/>
            <w:shd w:val="clear" w:color="auto" w:fill="auto"/>
          </w:tcPr>
          <w:p w:rsidR="00923FAF" w:rsidRPr="001433DB" w:rsidRDefault="00923FAF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666" w:type="dxa"/>
            <w:shd w:val="clear" w:color="auto" w:fill="auto"/>
          </w:tcPr>
          <w:p w:rsidR="00923FAF" w:rsidRPr="001433DB" w:rsidRDefault="00923FAF" w:rsidP="001433DB">
            <w:pPr>
              <w:tabs>
                <w:tab w:val="decimal" w:pos="737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4,0</w:t>
            </w:r>
          </w:p>
        </w:tc>
      </w:tr>
      <w:tr w:rsidR="00923FAF" w:rsidRPr="001433DB" w:rsidTr="001433DB">
        <w:tc>
          <w:tcPr>
            <w:tcW w:w="8188" w:type="dxa"/>
            <w:gridSpan w:val="3"/>
            <w:shd w:val="clear" w:color="auto" w:fill="BFBFBF"/>
          </w:tcPr>
          <w:p w:rsidR="00923FAF" w:rsidRPr="001433DB" w:rsidRDefault="00923FAF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Summe</w:t>
            </w:r>
          </w:p>
        </w:tc>
        <w:tc>
          <w:tcPr>
            <w:tcW w:w="1666" w:type="dxa"/>
            <w:shd w:val="clear" w:color="auto" w:fill="BFBFBF"/>
          </w:tcPr>
          <w:p w:rsidR="00923FAF" w:rsidRPr="001433DB" w:rsidRDefault="00923FAF" w:rsidP="001433DB">
            <w:pPr>
              <w:tabs>
                <w:tab w:val="decimal" w:pos="737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10,6</w:t>
            </w:r>
          </w:p>
        </w:tc>
      </w:tr>
      <w:tr w:rsidR="00644A44" w:rsidRPr="001433DB" w:rsidTr="001433DB">
        <w:tc>
          <w:tcPr>
            <w:tcW w:w="8188" w:type="dxa"/>
            <w:gridSpan w:val="3"/>
            <w:shd w:val="clear" w:color="auto" w:fill="auto"/>
          </w:tcPr>
          <w:p w:rsidR="00644A44" w:rsidRPr="001433DB" w:rsidRDefault="00644A44" w:rsidP="001433DB">
            <w:pPr>
              <w:tabs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Nach 9.11 EB-AVO-GOBAK </w:t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erfolgt </w:t>
            </w:r>
            <w:r w:rsidR="00A92894" w:rsidRPr="001433DB">
              <w:rPr>
                <w:rFonts w:ascii="Calibri" w:hAnsi="Calibri" w:cs="Calibri"/>
                <w:sz w:val="16"/>
                <w:szCs w:val="16"/>
              </w:rPr>
              <w:t>aufgrund von</w:t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 Verstöße</w:t>
            </w:r>
            <w:r w:rsidR="00A92894" w:rsidRPr="001433DB">
              <w:rPr>
                <w:rFonts w:ascii="Calibri" w:hAnsi="Calibri" w:cs="Calibri"/>
                <w:sz w:val="16"/>
                <w:szCs w:val="16"/>
              </w:rPr>
              <w:t>n</w:t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 gegen</w:t>
            </w:r>
          </w:p>
          <w:p w:rsidR="00644A44" w:rsidRPr="001433DB" w:rsidRDefault="00D324ED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8337630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57C8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☒</w:t>
                </w:r>
              </w:sdtContent>
            </w:sdt>
            <w:r w:rsidR="00644A44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die </w:t>
            </w:r>
            <w:r w:rsidR="00644A44" w:rsidRPr="001433DB">
              <w:rPr>
                <w:rFonts w:ascii="Calibri" w:hAnsi="Calibri" w:cs="Calibri"/>
                <w:sz w:val="16"/>
                <w:szCs w:val="16"/>
              </w:rPr>
              <w:t>sprachliche Richtigkeit und/oder</w:t>
            </w:r>
          </w:p>
          <w:p w:rsidR="005405DE" w:rsidRPr="001433DB" w:rsidRDefault="00D324ED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189553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A9F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="00644A44"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die äußere </w:t>
            </w:r>
            <w:r w:rsidR="00644A44" w:rsidRPr="001433DB">
              <w:rPr>
                <w:rFonts w:ascii="Calibri" w:hAnsi="Calibri" w:cs="Calibri"/>
                <w:sz w:val="16"/>
                <w:szCs w:val="16"/>
              </w:rPr>
              <w:t>Form</w:t>
            </w:r>
            <w:r w:rsidR="000F4841"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:rsidR="00644A44" w:rsidRPr="001433DB" w:rsidRDefault="000F4841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 xml:space="preserve">ein </w:t>
            </w:r>
            <w:r w:rsidR="009B328D" w:rsidRPr="001433DB">
              <w:rPr>
                <w:rFonts w:ascii="Calibri" w:hAnsi="Calibri" w:cs="Calibri"/>
                <w:sz w:val="16"/>
                <w:szCs w:val="16"/>
              </w:rPr>
              <w:t>Punkta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bzug</w:t>
            </w:r>
            <w:r w:rsidR="007148BB" w:rsidRPr="001433DB">
              <w:rPr>
                <w:rFonts w:ascii="Calibri" w:hAnsi="Calibri" w:cs="Calibri"/>
                <w:sz w:val="16"/>
                <w:szCs w:val="16"/>
              </w:rPr>
              <w:t xml:space="preserve"> von der fachlichen Wertung. </w:t>
            </w:r>
          </w:p>
        </w:tc>
        <w:tc>
          <w:tcPr>
            <w:tcW w:w="1666" w:type="dxa"/>
            <w:shd w:val="clear" w:color="auto" w:fill="auto"/>
            <w:vAlign w:val="center"/>
          </w:tcPr>
          <w:p w:rsidR="00644A44" w:rsidRPr="001433DB" w:rsidRDefault="00691C11" w:rsidP="001433D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- 1 Punkt</w:t>
            </w:r>
          </w:p>
        </w:tc>
      </w:tr>
      <w:tr w:rsidR="000F4841" w:rsidRPr="001433DB" w:rsidTr="001433DB">
        <w:tc>
          <w:tcPr>
            <w:tcW w:w="8188" w:type="dxa"/>
            <w:gridSpan w:val="3"/>
            <w:shd w:val="clear" w:color="auto" w:fill="BFBFBF"/>
            <w:vAlign w:val="center"/>
          </w:tcPr>
          <w:p w:rsidR="000F4841" w:rsidRPr="001433DB" w:rsidRDefault="00E3090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samtbewertung</w:t>
            </w:r>
          </w:p>
          <w:p w:rsidR="00FC3FCF" w:rsidRPr="001433DB" w:rsidRDefault="00FC3FCF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 xml:space="preserve">Die schriftliche Leistung wird der Note </w:t>
            </w: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ut (-)</w:t>
            </w:r>
            <w:r w:rsidRPr="001433DB">
              <w:rPr>
                <w:rFonts w:ascii="Calibri" w:hAnsi="Calibri" w:cs="Calibri"/>
                <w:sz w:val="20"/>
                <w:szCs w:val="20"/>
              </w:rPr>
              <w:t xml:space="preserve"> bewertet.</w:t>
            </w:r>
          </w:p>
        </w:tc>
        <w:tc>
          <w:tcPr>
            <w:tcW w:w="1666" w:type="dxa"/>
            <w:shd w:val="clear" w:color="auto" w:fill="BFBFBF"/>
            <w:vAlign w:val="center"/>
          </w:tcPr>
          <w:p w:rsidR="00691C11" w:rsidRPr="001433DB" w:rsidRDefault="00EB111B" w:rsidP="001433DB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10</w:t>
            </w:r>
            <w:r w:rsidR="00E30905" w:rsidRPr="001433DB">
              <w:rPr>
                <w:rFonts w:ascii="Calibri" w:hAnsi="Calibri" w:cs="Calibri"/>
                <w:b/>
                <w:sz w:val="20"/>
                <w:szCs w:val="20"/>
              </w:rPr>
              <w:t xml:space="preserve"> Punkte</w:t>
            </w:r>
          </w:p>
        </w:tc>
      </w:tr>
      <w:tr w:rsidR="00D7496A" w:rsidRPr="001433DB" w:rsidTr="001433DB">
        <w:tc>
          <w:tcPr>
            <w:tcW w:w="9854" w:type="dxa"/>
            <w:gridSpan w:val="4"/>
            <w:shd w:val="clear" w:color="auto" w:fill="auto"/>
            <w:vAlign w:val="center"/>
          </w:tcPr>
          <w:p w:rsidR="00D7496A" w:rsidRPr="001433DB" w:rsidRDefault="00D7496A" w:rsidP="001433DB">
            <w:pPr>
              <w:tabs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:rsidR="00D7496A" w:rsidRPr="001433DB" w:rsidRDefault="00866820" w:rsidP="001433DB">
            <w:pPr>
              <w:tabs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>, 13.0</w:t>
            </w:r>
            <w:r w:rsidR="000C554E">
              <w:rPr>
                <w:rFonts w:ascii="Calibri" w:hAnsi="Calibri" w:cs="Calibri"/>
                <w:sz w:val="20"/>
                <w:szCs w:val="20"/>
              </w:rPr>
              <w:t>5</w:t>
            </w:r>
            <w:r w:rsidR="002F1EA5">
              <w:rPr>
                <w:rFonts w:ascii="Calibri" w:hAnsi="Calibri" w:cs="Calibri"/>
                <w:sz w:val="20"/>
                <w:szCs w:val="20"/>
              </w:rPr>
              <w:t>.201</w:t>
            </w:r>
            <w:r w:rsidR="00D30ABF">
              <w:rPr>
                <w:rFonts w:ascii="Calibri" w:hAnsi="Calibri" w:cs="Calibri"/>
                <w:sz w:val="20"/>
                <w:szCs w:val="20"/>
              </w:rPr>
              <w:t>8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D7496A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:rsidR="00D7496A" w:rsidRPr="001433DB" w:rsidRDefault="00D7496A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Ihr Name</w:t>
            </w:r>
          </w:p>
        </w:tc>
      </w:tr>
    </w:tbl>
    <w:p w:rsidR="00417F9D" w:rsidRDefault="00417F9D"/>
    <w:p w:rsidR="00417F9D" w:rsidRPr="00417F9D" w:rsidRDefault="00417F9D" w:rsidP="00417F9D">
      <w:pPr>
        <w:jc w:val="both"/>
        <w:rPr>
          <w:sz w:val="2"/>
          <w:szCs w:val="2"/>
        </w:rPr>
      </w:pPr>
      <w: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83DC5" w:rsidRPr="001433DB" w:rsidTr="001433DB">
        <w:tc>
          <w:tcPr>
            <w:tcW w:w="9854" w:type="dxa"/>
            <w:shd w:val="clear" w:color="auto" w:fill="auto"/>
            <w:vAlign w:val="center"/>
          </w:tcPr>
          <w:p w:rsidR="00183DC5" w:rsidRPr="001433DB" w:rsidRDefault="00183DC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Korreferent/-in</w:t>
            </w:r>
          </w:p>
          <w:p w:rsidR="007477D2" w:rsidRPr="001433DB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Ich bin mit der Bewertung und Benotung des Referenten/der Referentin</w:t>
            </w:r>
          </w:p>
          <w:p w:rsidR="00B60689" w:rsidRPr="001433DB" w:rsidRDefault="0071630C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8437889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55147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☒</w:t>
                </w:r>
              </w:sdtContent>
            </w:sdt>
            <w:r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04183F" w:rsidRPr="001433DB">
              <w:rPr>
                <w:rFonts w:ascii="Calibri" w:hAnsi="Calibri" w:cs="Calibri"/>
                <w:sz w:val="16"/>
                <w:szCs w:val="16"/>
              </w:rPr>
              <w:t>einverstanden und schließe mich dieser an.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  <w:p w:rsidR="00183DC5" w:rsidRPr="001433DB" w:rsidRDefault="0071630C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119604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B60689" w:rsidRPr="001433DB">
              <w:rPr>
                <w:rFonts w:ascii="Calibri" w:hAnsi="Calibri" w:cs="Calibri"/>
                <w:b/>
                <w:sz w:val="16"/>
                <w:szCs w:val="16"/>
              </w:rPr>
              <w:t>nicht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 einverstanden. E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in eigenes Gutachten </w:t>
            </w:r>
            <w:r w:rsidR="00F5061B" w:rsidRPr="001433DB">
              <w:rPr>
                <w:rFonts w:ascii="Calibri" w:hAnsi="Calibri" w:cs="Calibri"/>
                <w:sz w:val="16"/>
                <w:szCs w:val="16"/>
              </w:rPr>
              <w:t xml:space="preserve">ist beigefügt 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 xml:space="preserve">(siehe </w:t>
            </w:r>
            <w:r w:rsidR="00B60689" w:rsidRPr="001433DB">
              <w:rPr>
                <w:rFonts w:ascii="Calibri" w:hAnsi="Calibri" w:cs="Calibri"/>
                <w:b/>
                <w:sz w:val="16"/>
                <w:szCs w:val="16"/>
              </w:rPr>
              <w:t>Anlage</w:t>
            </w:r>
            <w:r w:rsidR="00B60689" w:rsidRPr="001433DB">
              <w:rPr>
                <w:rFonts w:ascii="Calibri" w:hAnsi="Calibri" w:cs="Calibri"/>
                <w:sz w:val="16"/>
                <w:szCs w:val="16"/>
              </w:rPr>
              <w:t>).</w:t>
            </w:r>
            <w:r w:rsidR="0004183F" w:rsidRPr="001433DB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:rsidR="00B60689" w:rsidRPr="001433DB" w:rsidRDefault="00B60689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:rsidR="00183DC5" w:rsidRPr="001433DB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t>,</w:t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softHyphen/>
            </w:r>
            <w:proofErr w:type="gramEnd"/>
            <w:r w:rsidR="00183DC5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:rsidR="00183DC5" w:rsidRPr="001433DB" w:rsidRDefault="00183DC5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Martha Mustermann</w:t>
            </w:r>
          </w:p>
        </w:tc>
      </w:tr>
      <w:tr w:rsidR="007477D2" w:rsidRPr="001433DB" w:rsidTr="001433DB">
        <w:tc>
          <w:tcPr>
            <w:tcW w:w="9854" w:type="dxa"/>
            <w:shd w:val="clear" w:color="auto" w:fill="auto"/>
            <w:vAlign w:val="center"/>
          </w:tcPr>
          <w:p w:rsidR="007477D2" w:rsidRPr="001433DB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16"/>
                <w:szCs w:val="16"/>
              </w:rPr>
            </w:pP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Fachprüfungsleitung</w:t>
            </w:r>
          </w:p>
          <w:p w:rsidR="005B2A15" w:rsidRPr="001433DB" w:rsidRDefault="005B2A15" w:rsidP="001433DB">
            <w:pPr>
              <w:tabs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Ich habe Prüfungsarbeiten überprüft und bin mit der vorgenommenen Bewertung und Benotung</w:t>
            </w:r>
          </w:p>
          <w:p w:rsidR="007477D2" w:rsidRPr="001433DB" w:rsidRDefault="0071630C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16"/>
                <w:szCs w:val="16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17157243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55147"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☒</w:t>
                </w:r>
              </w:sdtContent>
            </w:sdt>
            <w:r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einverstanden. </w:t>
            </w:r>
          </w:p>
          <w:p w:rsidR="007477D2" w:rsidRPr="001433DB" w:rsidRDefault="0071630C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  <w:sdt>
              <w:sdtPr>
                <w:rPr>
                  <w:rFonts w:ascii="Calibri" w:hAnsi="Calibri" w:cs="Calibri"/>
                  <w:sz w:val="16"/>
                  <w:szCs w:val="16"/>
                </w:rPr>
                <w:id w:val="-74117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sz w:val="16"/>
                    <w:szCs w:val="16"/>
                  </w:rPr>
                  <w:t>☐</w:t>
                </w:r>
              </w:sdtContent>
            </w:sdt>
            <w:r w:rsidRPr="001433DB">
              <w:rPr>
                <w:rFonts w:ascii="Calibri" w:hAnsi="Calibri" w:cs="Calibri"/>
                <w:sz w:val="16"/>
                <w:szCs w:val="16"/>
              </w:rPr>
              <w:tab/>
            </w:r>
            <w:r w:rsidR="007477D2" w:rsidRPr="001433DB">
              <w:rPr>
                <w:rFonts w:ascii="Calibri" w:hAnsi="Calibri" w:cs="Calibri"/>
                <w:b/>
                <w:sz w:val="16"/>
                <w:szCs w:val="16"/>
              </w:rPr>
              <w:t>nicht</w:t>
            </w:r>
            <w:r w:rsidR="005B2A15" w:rsidRPr="001433DB">
              <w:rPr>
                <w:rFonts w:ascii="Calibri" w:hAnsi="Calibri" w:cs="Calibri"/>
                <w:sz w:val="16"/>
                <w:szCs w:val="16"/>
              </w:rPr>
              <w:t xml:space="preserve"> einverstanden, meine Stellungnahme 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 xml:space="preserve">liegt bei (siehe </w:t>
            </w:r>
            <w:r w:rsidR="007477D2" w:rsidRPr="001433DB">
              <w:rPr>
                <w:rFonts w:ascii="Calibri" w:hAnsi="Calibri" w:cs="Calibri"/>
                <w:b/>
                <w:sz w:val="16"/>
                <w:szCs w:val="16"/>
              </w:rPr>
              <w:t>Anlage</w:t>
            </w:r>
            <w:r w:rsidR="007477D2" w:rsidRPr="001433DB">
              <w:rPr>
                <w:rFonts w:ascii="Calibri" w:hAnsi="Calibri" w:cs="Calibri"/>
                <w:sz w:val="16"/>
                <w:szCs w:val="16"/>
              </w:rPr>
              <w:t>).</w:t>
            </w:r>
            <w:r w:rsidR="007477D2" w:rsidRPr="001433DB">
              <w:rPr>
                <w:rFonts w:ascii="Calibri" w:hAnsi="Calibri" w:cs="Calibri"/>
                <w:sz w:val="28"/>
                <w:szCs w:val="28"/>
              </w:rPr>
              <w:t xml:space="preserve"> </w:t>
            </w:r>
          </w:p>
          <w:p w:rsidR="007477D2" w:rsidRPr="001433DB" w:rsidRDefault="007477D2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:rsidR="007477D2" w:rsidRPr="001433DB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t>,</w:t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softHyphen/>
            </w:r>
            <w:proofErr w:type="gramEnd"/>
            <w:r w:rsidR="007477D2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:rsidR="007477D2" w:rsidRPr="001433DB" w:rsidRDefault="007477D2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Max Mustermann</w:t>
            </w:r>
          </w:p>
        </w:tc>
      </w:tr>
    </w:tbl>
    <w:p w:rsidR="00035D11" w:rsidRPr="001433DB" w:rsidRDefault="00035D11">
      <w:pPr>
        <w:tabs>
          <w:tab w:val="left" w:pos="900"/>
        </w:tabs>
        <w:jc w:val="both"/>
        <w:rPr>
          <w:rFonts w:ascii="Calibri" w:hAnsi="Calibri" w:cs="Calibri"/>
          <w:sz w:val="2"/>
          <w:szCs w:val="2"/>
        </w:rPr>
      </w:pPr>
    </w:p>
    <w:p w:rsidR="006425E1" w:rsidRPr="007C24FB" w:rsidRDefault="006425E1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p w:rsidR="00111079" w:rsidRPr="007C24FB" w:rsidRDefault="00111079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sectPr w:rsidR="00111079" w:rsidRPr="007C24FB">
      <w:pgSz w:w="11906" w:h="16838"/>
      <w:pgMar w:top="851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20B" w:rsidRDefault="003E420B" w:rsidP="006A16A3">
      <w:r>
        <w:separator/>
      </w:r>
    </w:p>
  </w:endnote>
  <w:endnote w:type="continuationSeparator" w:id="0">
    <w:p w:rsidR="003E420B" w:rsidRDefault="003E420B" w:rsidP="006A1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lax">
    <w:altName w:val="Mistral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20B" w:rsidRDefault="003E420B" w:rsidP="006A16A3">
      <w:r>
        <w:separator/>
      </w:r>
    </w:p>
  </w:footnote>
  <w:footnote w:type="continuationSeparator" w:id="0">
    <w:p w:rsidR="003E420B" w:rsidRDefault="003E420B" w:rsidP="006A16A3">
      <w:r>
        <w:continuationSeparator/>
      </w:r>
    </w:p>
  </w:footnote>
  <w:footnote w:id="1">
    <w:p w:rsidR="006A16A3" w:rsidRPr="001433DB" w:rsidRDefault="006A16A3" w:rsidP="006A16A3">
      <w:pPr>
        <w:pStyle w:val="Funotentext"/>
        <w:ind w:left="170" w:hanging="170"/>
        <w:jc w:val="both"/>
        <w:rPr>
          <w:rFonts w:ascii="Calibri" w:hAnsi="Calibri" w:cs="Calibri"/>
          <w:sz w:val="16"/>
          <w:szCs w:val="16"/>
        </w:rPr>
      </w:pPr>
      <w:r w:rsidRPr="001433DB">
        <w:rPr>
          <w:rStyle w:val="Funotenzeichen"/>
          <w:rFonts w:ascii="Calibri" w:hAnsi="Calibri" w:cs="Calibri"/>
          <w:sz w:val="16"/>
          <w:szCs w:val="16"/>
        </w:rPr>
        <w:footnoteRef/>
      </w:r>
      <w:r w:rsidRPr="001433DB">
        <w:rPr>
          <w:rFonts w:ascii="Calibri" w:hAnsi="Calibri" w:cs="Calibri"/>
          <w:sz w:val="16"/>
          <w:szCs w:val="16"/>
        </w:rPr>
        <w:tab/>
        <w:t>Die Bewertung erf</w:t>
      </w:r>
      <w:r w:rsidR="002B0053">
        <w:rPr>
          <w:rFonts w:ascii="Calibri" w:hAnsi="Calibri" w:cs="Calibri"/>
          <w:sz w:val="16"/>
          <w:szCs w:val="16"/>
        </w:rPr>
        <w:t xml:space="preserve">olgt unter Berücksichtigung der </w:t>
      </w:r>
      <w:r w:rsidRPr="001433DB">
        <w:rPr>
          <w:rFonts w:ascii="Calibri" w:hAnsi="Calibri" w:cs="Calibri"/>
          <w:sz w:val="16"/>
          <w:szCs w:val="16"/>
        </w:rPr>
        <w:t>anteiligen Gewichtung</w:t>
      </w:r>
      <w:r w:rsidR="0029485A">
        <w:rPr>
          <w:rFonts w:ascii="Calibri" w:hAnsi="Calibri" w:cs="Calibri"/>
          <w:sz w:val="16"/>
          <w:szCs w:val="16"/>
        </w:rPr>
        <w:t xml:space="preserve"> der Teilaufgaben</w:t>
      </w:r>
      <w:r w:rsidR="002B0053">
        <w:rPr>
          <w:rFonts w:ascii="Calibri" w:hAnsi="Calibri" w:cs="Calibri"/>
          <w:sz w:val="16"/>
          <w:szCs w:val="16"/>
        </w:rPr>
        <w:t xml:space="preserve"> </w:t>
      </w:r>
      <w:r w:rsidR="0072496E">
        <w:rPr>
          <w:rFonts w:ascii="Calibri" w:hAnsi="Calibri" w:cs="Calibri"/>
          <w:sz w:val="16"/>
          <w:szCs w:val="16"/>
        </w:rPr>
        <w:t>(vgl. E</w:t>
      </w:r>
      <w:r w:rsidR="002B0053">
        <w:rPr>
          <w:rFonts w:ascii="Calibri" w:hAnsi="Calibri" w:cs="Calibri"/>
          <w:sz w:val="16"/>
          <w:szCs w:val="16"/>
        </w:rPr>
        <w:t xml:space="preserve">rwartungshorizont des </w:t>
      </w:r>
      <w:proofErr w:type="spellStart"/>
      <w:r w:rsidR="002B0053">
        <w:rPr>
          <w:rFonts w:ascii="Calibri" w:hAnsi="Calibri" w:cs="Calibri"/>
          <w:sz w:val="16"/>
          <w:szCs w:val="16"/>
        </w:rPr>
        <w:t>Nds</w:t>
      </w:r>
      <w:proofErr w:type="spellEnd"/>
      <w:r w:rsidR="002B0053">
        <w:rPr>
          <w:rFonts w:ascii="Calibri" w:hAnsi="Calibri" w:cs="Calibri"/>
          <w:sz w:val="16"/>
          <w:szCs w:val="16"/>
        </w:rPr>
        <w:t>. Kultusministeriums</w:t>
      </w:r>
      <w:r w:rsidR="0072496E">
        <w:rPr>
          <w:rFonts w:ascii="Calibri" w:hAnsi="Calibri" w:cs="Calibri"/>
          <w:sz w:val="16"/>
          <w:szCs w:val="16"/>
        </w:rPr>
        <w:t>)</w:t>
      </w:r>
      <w:r w:rsidR="002B0053">
        <w:rPr>
          <w:rFonts w:ascii="Calibri" w:hAnsi="Calibri" w:cs="Calibri"/>
          <w:sz w:val="16"/>
          <w:szCs w:val="16"/>
        </w:rPr>
        <w:t>, der Rand</w:t>
      </w:r>
      <w:r w:rsidRPr="001433DB">
        <w:rPr>
          <w:rFonts w:ascii="Calibri" w:hAnsi="Calibri" w:cs="Calibri"/>
          <w:sz w:val="16"/>
          <w:szCs w:val="16"/>
        </w:rPr>
        <w:t xml:space="preserve">bemerkungen in der </w:t>
      </w:r>
      <w:r w:rsidR="008C1EBC" w:rsidRPr="001433DB">
        <w:rPr>
          <w:rFonts w:ascii="Calibri" w:hAnsi="Calibri" w:cs="Calibri"/>
          <w:sz w:val="16"/>
          <w:szCs w:val="16"/>
        </w:rPr>
        <w:t>Prüfungsarbeit</w:t>
      </w:r>
      <w:r w:rsidRPr="001433DB">
        <w:rPr>
          <w:rFonts w:ascii="Calibri" w:hAnsi="Calibri" w:cs="Calibri"/>
          <w:sz w:val="16"/>
          <w:szCs w:val="16"/>
        </w:rPr>
        <w:t xml:space="preserve"> sowie etwaiger Verstöße gegen die Sprachrichtigkeit </w:t>
      </w:r>
      <w:r w:rsidR="004546BC" w:rsidRPr="001433DB">
        <w:rPr>
          <w:rFonts w:ascii="Calibri" w:hAnsi="Calibri" w:cs="Calibri"/>
          <w:sz w:val="16"/>
          <w:szCs w:val="16"/>
        </w:rPr>
        <w:t xml:space="preserve">(R, Z und </w:t>
      </w:r>
      <w:proofErr w:type="spellStart"/>
      <w:r w:rsidR="004546BC" w:rsidRPr="001433DB">
        <w:rPr>
          <w:rFonts w:ascii="Calibri" w:hAnsi="Calibri" w:cs="Calibri"/>
          <w:sz w:val="16"/>
          <w:szCs w:val="16"/>
        </w:rPr>
        <w:t>Gr</w:t>
      </w:r>
      <w:proofErr w:type="spellEnd"/>
      <w:r w:rsidR="004546BC" w:rsidRPr="001433DB">
        <w:rPr>
          <w:rFonts w:ascii="Calibri" w:hAnsi="Calibri" w:cs="Calibri"/>
          <w:sz w:val="16"/>
          <w:szCs w:val="16"/>
        </w:rPr>
        <w:t xml:space="preserve">) </w:t>
      </w:r>
      <w:r w:rsidRPr="001433DB">
        <w:rPr>
          <w:rFonts w:ascii="Calibri" w:hAnsi="Calibri" w:cs="Calibri"/>
          <w:sz w:val="16"/>
          <w:szCs w:val="16"/>
        </w:rPr>
        <w:t>und/oder die</w:t>
      </w:r>
      <w:r w:rsidR="00694579" w:rsidRPr="001433DB">
        <w:rPr>
          <w:rFonts w:ascii="Calibri" w:hAnsi="Calibri" w:cs="Calibri"/>
          <w:sz w:val="16"/>
          <w:szCs w:val="16"/>
        </w:rPr>
        <w:t xml:space="preserve"> äußere</w:t>
      </w:r>
      <w:r w:rsidRPr="001433DB">
        <w:rPr>
          <w:rFonts w:ascii="Calibri" w:hAnsi="Calibri" w:cs="Calibri"/>
          <w:sz w:val="16"/>
          <w:szCs w:val="16"/>
        </w:rPr>
        <w:t xml:space="preserve"> Form</w:t>
      </w:r>
      <w:r w:rsidR="00A71744" w:rsidRPr="001433DB">
        <w:rPr>
          <w:rFonts w:ascii="Calibri" w:hAnsi="Calibri" w:cs="Calibri"/>
          <w:sz w:val="16"/>
          <w:szCs w:val="16"/>
        </w:rPr>
        <w:t xml:space="preserve"> (unlesbare Schrift, unübersichtlicher Rand, </w:t>
      </w:r>
      <w:r w:rsidR="00895F45">
        <w:rPr>
          <w:rFonts w:ascii="Calibri" w:hAnsi="Calibri" w:cs="Calibri"/>
          <w:sz w:val="16"/>
          <w:szCs w:val="16"/>
        </w:rPr>
        <w:t xml:space="preserve">nachlässige </w:t>
      </w:r>
      <w:r w:rsidR="00A71744" w:rsidRPr="001433DB">
        <w:rPr>
          <w:rFonts w:ascii="Calibri" w:hAnsi="Calibri" w:cs="Calibri"/>
          <w:sz w:val="16"/>
          <w:szCs w:val="16"/>
        </w:rPr>
        <w:t>Tilgungen</w:t>
      </w:r>
      <w:r w:rsidR="00895F45">
        <w:rPr>
          <w:rFonts w:ascii="Calibri" w:hAnsi="Calibri" w:cs="Calibri"/>
          <w:sz w:val="16"/>
          <w:szCs w:val="16"/>
        </w:rPr>
        <w:t>, häufige und/oder nicht nachvollziehbare Querverweise</w:t>
      </w:r>
      <w:r w:rsidR="00A71744" w:rsidRPr="001433DB">
        <w:rPr>
          <w:rFonts w:ascii="Calibri" w:hAnsi="Calibri" w:cs="Calibri"/>
          <w:sz w:val="16"/>
          <w:szCs w:val="16"/>
        </w:rPr>
        <w:t xml:space="preserve"> usw.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TO1sDQ3NzYyMrBQ0lEKTi0uzszPAymwrAUAPe4GGSwAAAA="/>
  </w:docVars>
  <w:rsids>
    <w:rsidRoot w:val="00111079"/>
    <w:rsid w:val="00006E3B"/>
    <w:rsid w:val="00014596"/>
    <w:rsid w:val="00021EC3"/>
    <w:rsid w:val="00035D11"/>
    <w:rsid w:val="000379B2"/>
    <w:rsid w:val="000415C5"/>
    <w:rsid w:val="0004183F"/>
    <w:rsid w:val="00061B3D"/>
    <w:rsid w:val="00080120"/>
    <w:rsid w:val="00081829"/>
    <w:rsid w:val="000A2B8E"/>
    <w:rsid w:val="000B62E2"/>
    <w:rsid w:val="000C554E"/>
    <w:rsid w:val="000D15BC"/>
    <w:rsid w:val="000D3B44"/>
    <w:rsid w:val="000E4221"/>
    <w:rsid w:val="000F2C39"/>
    <w:rsid w:val="000F4841"/>
    <w:rsid w:val="00111079"/>
    <w:rsid w:val="001266A5"/>
    <w:rsid w:val="00130F09"/>
    <w:rsid w:val="00134061"/>
    <w:rsid w:val="001356AE"/>
    <w:rsid w:val="001433DB"/>
    <w:rsid w:val="00147A6A"/>
    <w:rsid w:val="00165AF6"/>
    <w:rsid w:val="00180F54"/>
    <w:rsid w:val="00183DC5"/>
    <w:rsid w:val="0018721E"/>
    <w:rsid w:val="001872AB"/>
    <w:rsid w:val="0019232D"/>
    <w:rsid w:val="001A59D7"/>
    <w:rsid w:val="001A6F1F"/>
    <w:rsid w:val="001A6FA2"/>
    <w:rsid w:val="001B0196"/>
    <w:rsid w:val="001B43A5"/>
    <w:rsid w:val="001B52DA"/>
    <w:rsid w:val="001D37BD"/>
    <w:rsid w:val="001D51EA"/>
    <w:rsid w:val="001D6931"/>
    <w:rsid w:val="001D7F06"/>
    <w:rsid w:val="001E2FC3"/>
    <w:rsid w:val="001F3F6B"/>
    <w:rsid w:val="00207B54"/>
    <w:rsid w:val="00215111"/>
    <w:rsid w:val="00232292"/>
    <w:rsid w:val="00240EE6"/>
    <w:rsid w:val="002429C9"/>
    <w:rsid w:val="00243CCA"/>
    <w:rsid w:val="00245879"/>
    <w:rsid w:val="00256A3B"/>
    <w:rsid w:val="00261527"/>
    <w:rsid w:val="002640A1"/>
    <w:rsid w:val="00281263"/>
    <w:rsid w:val="00284F1D"/>
    <w:rsid w:val="002861BD"/>
    <w:rsid w:val="0029485A"/>
    <w:rsid w:val="002A4F9D"/>
    <w:rsid w:val="002A7001"/>
    <w:rsid w:val="002B0053"/>
    <w:rsid w:val="002C0A11"/>
    <w:rsid w:val="002C2BED"/>
    <w:rsid w:val="002C52FE"/>
    <w:rsid w:val="002F1EA5"/>
    <w:rsid w:val="002F6660"/>
    <w:rsid w:val="002F66DF"/>
    <w:rsid w:val="002F7454"/>
    <w:rsid w:val="003006B8"/>
    <w:rsid w:val="00302E99"/>
    <w:rsid w:val="00314467"/>
    <w:rsid w:val="00323703"/>
    <w:rsid w:val="003450EB"/>
    <w:rsid w:val="00360118"/>
    <w:rsid w:val="00363694"/>
    <w:rsid w:val="003759CF"/>
    <w:rsid w:val="0038050F"/>
    <w:rsid w:val="00381CA3"/>
    <w:rsid w:val="00382809"/>
    <w:rsid w:val="003A06EF"/>
    <w:rsid w:val="003A74E5"/>
    <w:rsid w:val="003B1746"/>
    <w:rsid w:val="003C3AC7"/>
    <w:rsid w:val="003E416E"/>
    <w:rsid w:val="003E420B"/>
    <w:rsid w:val="003F708D"/>
    <w:rsid w:val="003F77F3"/>
    <w:rsid w:val="00401F9B"/>
    <w:rsid w:val="0040269D"/>
    <w:rsid w:val="00403456"/>
    <w:rsid w:val="00403B2F"/>
    <w:rsid w:val="00407564"/>
    <w:rsid w:val="00417F9D"/>
    <w:rsid w:val="0043334E"/>
    <w:rsid w:val="00443A4F"/>
    <w:rsid w:val="00446F41"/>
    <w:rsid w:val="00447E21"/>
    <w:rsid w:val="00453636"/>
    <w:rsid w:val="004546BC"/>
    <w:rsid w:val="00455147"/>
    <w:rsid w:val="004562AF"/>
    <w:rsid w:val="0045754E"/>
    <w:rsid w:val="00462961"/>
    <w:rsid w:val="00463700"/>
    <w:rsid w:val="0047698C"/>
    <w:rsid w:val="00496538"/>
    <w:rsid w:val="004A67A7"/>
    <w:rsid w:val="004A7F13"/>
    <w:rsid w:val="004B4BEA"/>
    <w:rsid w:val="004C3135"/>
    <w:rsid w:val="004D32D4"/>
    <w:rsid w:val="004E2C96"/>
    <w:rsid w:val="004E69CF"/>
    <w:rsid w:val="004E7B7A"/>
    <w:rsid w:val="004F1EF4"/>
    <w:rsid w:val="004F4ADE"/>
    <w:rsid w:val="005209D1"/>
    <w:rsid w:val="00521A51"/>
    <w:rsid w:val="0052605D"/>
    <w:rsid w:val="00530528"/>
    <w:rsid w:val="00531431"/>
    <w:rsid w:val="00532000"/>
    <w:rsid w:val="0053225D"/>
    <w:rsid w:val="00532624"/>
    <w:rsid w:val="005405DE"/>
    <w:rsid w:val="005414CB"/>
    <w:rsid w:val="00563E14"/>
    <w:rsid w:val="00564224"/>
    <w:rsid w:val="00576AC6"/>
    <w:rsid w:val="00582391"/>
    <w:rsid w:val="00586B07"/>
    <w:rsid w:val="00590F69"/>
    <w:rsid w:val="00591657"/>
    <w:rsid w:val="00596CBA"/>
    <w:rsid w:val="005976E1"/>
    <w:rsid w:val="005A534F"/>
    <w:rsid w:val="005B1330"/>
    <w:rsid w:val="005B2A15"/>
    <w:rsid w:val="005B6403"/>
    <w:rsid w:val="005C3420"/>
    <w:rsid w:val="005C4803"/>
    <w:rsid w:val="005C5F84"/>
    <w:rsid w:val="005E0CC5"/>
    <w:rsid w:val="00615192"/>
    <w:rsid w:val="00627241"/>
    <w:rsid w:val="006365B6"/>
    <w:rsid w:val="006425E1"/>
    <w:rsid w:val="00643A79"/>
    <w:rsid w:val="00644A44"/>
    <w:rsid w:val="00656039"/>
    <w:rsid w:val="006610EB"/>
    <w:rsid w:val="00662DC2"/>
    <w:rsid w:val="00665AF2"/>
    <w:rsid w:val="0067518B"/>
    <w:rsid w:val="00675264"/>
    <w:rsid w:val="00676A91"/>
    <w:rsid w:val="00691C11"/>
    <w:rsid w:val="006940B0"/>
    <w:rsid w:val="00694579"/>
    <w:rsid w:val="00697098"/>
    <w:rsid w:val="006A16A3"/>
    <w:rsid w:val="006A2998"/>
    <w:rsid w:val="006C7319"/>
    <w:rsid w:val="006D5F24"/>
    <w:rsid w:val="006E2824"/>
    <w:rsid w:val="006E3EDC"/>
    <w:rsid w:val="006F0B76"/>
    <w:rsid w:val="006F7ABF"/>
    <w:rsid w:val="00710020"/>
    <w:rsid w:val="007123F4"/>
    <w:rsid w:val="007148BB"/>
    <w:rsid w:val="00715A63"/>
    <w:rsid w:val="0071630C"/>
    <w:rsid w:val="0072496E"/>
    <w:rsid w:val="00732F0A"/>
    <w:rsid w:val="0073659F"/>
    <w:rsid w:val="007477D2"/>
    <w:rsid w:val="00757ECC"/>
    <w:rsid w:val="007632FB"/>
    <w:rsid w:val="00775785"/>
    <w:rsid w:val="007766A0"/>
    <w:rsid w:val="00784AB6"/>
    <w:rsid w:val="007920EC"/>
    <w:rsid w:val="007928AA"/>
    <w:rsid w:val="00794F7D"/>
    <w:rsid w:val="007A494B"/>
    <w:rsid w:val="007A783C"/>
    <w:rsid w:val="007A7BB0"/>
    <w:rsid w:val="007B5F09"/>
    <w:rsid w:val="007B70E7"/>
    <w:rsid w:val="007C24FB"/>
    <w:rsid w:val="007C7942"/>
    <w:rsid w:val="007C7D5C"/>
    <w:rsid w:val="007E04F5"/>
    <w:rsid w:val="007E4572"/>
    <w:rsid w:val="007E4A73"/>
    <w:rsid w:val="007E6F83"/>
    <w:rsid w:val="007F1E91"/>
    <w:rsid w:val="007F794A"/>
    <w:rsid w:val="00804A60"/>
    <w:rsid w:val="008129BA"/>
    <w:rsid w:val="008135EC"/>
    <w:rsid w:val="00822403"/>
    <w:rsid w:val="00830281"/>
    <w:rsid w:val="00844F39"/>
    <w:rsid w:val="0085611E"/>
    <w:rsid w:val="00861A9F"/>
    <w:rsid w:val="00866820"/>
    <w:rsid w:val="008830E3"/>
    <w:rsid w:val="0088359E"/>
    <w:rsid w:val="008837C7"/>
    <w:rsid w:val="00883864"/>
    <w:rsid w:val="00895F45"/>
    <w:rsid w:val="00897C14"/>
    <w:rsid w:val="008A2478"/>
    <w:rsid w:val="008A46C7"/>
    <w:rsid w:val="008A71AE"/>
    <w:rsid w:val="008B0CA8"/>
    <w:rsid w:val="008B305D"/>
    <w:rsid w:val="008B5A44"/>
    <w:rsid w:val="008C1EBC"/>
    <w:rsid w:val="008C3EE4"/>
    <w:rsid w:val="008D5FF0"/>
    <w:rsid w:val="008F519B"/>
    <w:rsid w:val="00901DDC"/>
    <w:rsid w:val="00902CDA"/>
    <w:rsid w:val="00915467"/>
    <w:rsid w:val="0091563F"/>
    <w:rsid w:val="00923FAF"/>
    <w:rsid w:val="00925D09"/>
    <w:rsid w:val="009270FF"/>
    <w:rsid w:val="00933276"/>
    <w:rsid w:val="00936025"/>
    <w:rsid w:val="009429CA"/>
    <w:rsid w:val="00952FDA"/>
    <w:rsid w:val="00955234"/>
    <w:rsid w:val="00955DA4"/>
    <w:rsid w:val="00955F2B"/>
    <w:rsid w:val="00962486"/>
    <w:rsid w:val="00964A85"/>
    <w:rsid w:val="009672FA"/>
    <w:rsid w:val="00974ABC"/>
    <w:rsid w:val="00975D99"/>
    <w:rsid w:val="009770D1"/>
    <w:rsid w:val="0098705E"/>
    <w:rsid w:val="00992300"/>
    <w:rsid w:val="009A1DA9"/>
    <w:rsid w:val="009A719F"/>
    <w:rsid w:val="009B0ECE"/>
    <w:rsid w:val="009B328D"/>
    <w:rsid w:val="009B75D5"/>
    <w:rsid w:val="009C788F"/>
    <w:rsid w:val="009D1868"/>
    <w:rsid w:val="009D38FE"/>
    <w:rsid w:val="009F339A"/>
    <w:rsid w:val="00A03B75"/>
    <w:rsid w:val="00A06F87"/>
    <w:rsid w:val="00A10305"/>
    <w:rsid w:val="00A10C2E"/>
    <w:rsid w:val="00A22E05"/>
    <w:rsid w:val="00A275B5"/>
    <w:rsid w:val="00A31455"/>
    <w:rsid w:val="00A46023"/>
    <w:rsid w:val="00A46A72"/>
    <w:rsid w:val="00A51877"/>
    <w:rsid w:val="00A53047"/>
    <w:rsid w:val="00A557C8"/>
    <w:rsid w:val="00A57ADC"/>
    <w:rsid w:val="00A71744"/>
    <w:rsid w:val="00A7228F"/>
    <w:rsid w:val="00A74DDB"/>
    <w:rsid w:val="00A8466B"/>
    <w:rsid w:val="00A846DE"/>
    <w:rsid w:val="00A92894"/>
    <w:rsid w:val="00A94BFE"/>
    <w:rsid w:val="00A976C0"/>
    <w:rsid w:val="00AA0CCA"/>
    <w:rsid w:val="00AC4B83"/>
    <w:rsid w:val="00AE57CB"/>
    <w:rsid w:val="00B00409"/>
    <w:rsid w:val="00B05BCF"/>
    <w:rsid w:val="00B336E3"/>
    <w:rsid w:val="00B408AB"/>
    <w:rsid w:val="00B41708"/>
    <w:rsid w:val="00B53AB9"/>
    <w:rsid w:val="00B553C9"/>
    <w:rsid w:val="00B60689"/>
    <w:rsid w:val="00B742C5"/>
    <w:rsid w:val="00B824BE"/>
    <w:rsid w:val="00B95CAD"/>
    <w:rsid w:val="00BA1BB8"/>
    <w:rsid w:val="00BA59AA"/>
    <w:rsid w:val="00BA76F7"/>
    <w:rsid w:val="00BC145B"/>
    <w:rsid w:val="00BC54F4"/>
    <w:rsid w:val="00BC7166"/>
    <w:rsid w:val="00BD4511"/>
    <w:rsid w:val="00BF164B"/>
    <w:rsid w:val="00BF247F"/>
    <w:rsid w:val="00BF2D6E"/>
    <w:rsid w:val="00BF2DCF"/>
    <w:rsid w:val="00BF635D"/>
    <w:rsid w:val="00BF68FF"/>
    <w:rsid w:val="00C10AFD"/>
    <w:rsid w:val="00C22A62"/>
    <w:rsid w:val="00C22B11"/>
    <w:rsid w:val="00C402B4"/>
    <w:rsid w:val="00C44321"/>
    <w:rsid w:val="00C46CD8"/>
    <w:rsid w:val="00C50D3F"/>
    <w:rsid w:val="00C555BD"/>
    <w:rsid w:val="00C70245"/>
    <w:rsid w:val="00C735AE"/>
    <w:rsid w:val="00C82F6C"/>
    <w:rsid w:val="00C83AB9"/>
    <w:rsid w:val="00C92AAC"/>
    <w:rsid w:val="00C95806"/>
    <w:rsid w:val="00CA2B04"/>
    <w:rsid w:val="00CA526C"/>
    <w:rsid w:val="00CD47A0"/>
    <w:rsid w:val="00CE34C7"/>
    <w:rsid w:val="00CE3E9D"/>
    <w:rsid w:val="00CE7B42"/>
    <w:rsid w:val="00CF547F"/>
    <w:rsid w:val="00D00964"/>
    <w:rsid w:val="00D04CB9"/>
    <w:rsid w:val="00D25CD2"/>
    <w:rsid w:val="00D26C00"/>
    <w:rsid w:val="00D27820"/>
    <w:rsid w:val="00D30ABF"/>
    <w:rsid w:val="00D3189B"/>
    <w:rsid w:val="00D3568E"/>
    <w:rsid w:val="00D43294"/>
    <w:rsid w:val="00D637C4"/>
    <w:rsid w:val="00D7496A"/>
    <w:rsid w:val="00D90891"/>
    <w:rsid w:val="00D93301"/>
    <w:rsid w:val="00D93772"/>
    <w:rsid w:val="00D965A2"/>
    <w:rsid w:val="00DA0B1E"/>
    <w:rsid w:val="00DA4C23"/>
    <w:rsid w:val="00DA5B1C"/>
    <w:rsid w:val="00DB263C"/>
    <w:rsid w:val="00DB43D1"/>
    <w:rsid w:val="00DD25F0"/>
    <w:rsid w:val="00DD5B9B"/>
    <w:rsid w:val="00DD69D2"/>
    <w:rsid w:val="00DF1315"/>
    <w:rsid w:val="00DF4613"/>
    <w:rsid w:val="00E056AC"/>
    <w:rsid w:val="00E06CD8"/>
    <w:rsid w:val="00E30905"/>
    <w:rsid w:val="00E35194"/>
    <w:rsid w:val="00E37F09"/>
    <w:rsid w:val="00E46F61"/>
    <w:rsid w:val="00E56EE4"/>
    <w:rsid w:val="00E6742C"/>
    <w:rsid w:val="00E67CEB"/>
    <w:rsid w:val="00E71059"/>
    <w:rsid w:val="00E7756B"/>
    <w:rsid w:val="00E8282B"/>
    <w:rsid w:val="00E87170"/>
    <w:rsid w:val="00E877C2"/>
    <w:rsid w:val="00E93D0C"/>
    <w:rsid w:val="00E9526D"/>
    <w:rsid w:val="00E97C45"/>
    <w:rsid w:val="00EA1032"/>
    <w:rsid w:val="00EB111B"/>
    <w:rsid w:val="00EB5432"/>
    <w:rsid w:val="00EC47BC"/>
    <w:rsid w:val="00EC50B2"/>
    <w:rsid w:val="00ED201D"/>
    <w:rsid w:val="00EF626A"/>
    <w:rsid w:val="00F012E7"/>
    <w:rsid w:val="00F026DB"/>
    <w:rsid w:val="00F039AC"/>
    <w:rsid w:val="00F1272A"/>
    <w:rsid w:val="00F17B8A"/>
    <w:rsid w:val="00F21B19"/>
    <w:rsid w:val="00F23E97"/>
    <w:rsid w:val="00F5061B"/>
    <w:rsid w:val="00F53AC3"/>
    <w:rsid w:val="00F572A9"/>
    <w:rsid w:val="00F60FCF"/>
    <w:rsid w:val="00F640D5"/>
    <w:rsid w:val="00F657F1"/>
    <w:rsid w:val="00F752D2"/>
    <w:rsid w:val="00F84241"/>
    <w:rsid w:val="00F848AA"/>
    <w:rsid w:val="00F852B3"/>
    <w:rsid w:val="00F910FA"/>
    <w:rsid w:val="00FB1768"/>
    <w:rsid w:val="00FB25A8"/>
    <w:rsid w:val="00FB301E"/>
    <w:rsid w:val="00FC3FCF"/>
    <w:rsid w:val="00FC46FD"/>
    <w:rsid w:val="00FD5C6F"/>
    <w:rsid w:val="00FD675E"/>
    <w:rsid w:val="00FE1C9F"/>
    <w:rsid w:val="00FE2D02"/>
    <w:rsid w:val="00FE30E1"/>
    <w:rsid w:val="00FE5ADC"/>
    <w:rsid w:val="00FE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75606B"/>
  <w15:chartTrackingRefBased/>
  <w15:docId w15:val="{513C2515-347B-4EA0-B10F-6528114F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tabs>
        <w:tab w:val="left" w:pos="900"/>
      </w:tabs>
      <w:ind w:left="900" w:hanging="900"/>
      <w:jc w:val="both"/>
    </w:pPr>
    <w:rPr>
      <w:rFonts w:ascii="Comic Sans MS" w:hAnsi="Comic Sans MS"/>
      <w:b/>
      <w:bCs/>
      <w:sz w:val="20"/>
      <w:szCs w:val="20"/>
    </w:rPr>
  </w:style>
  <w:style w:type="paragraph" w:styleId="Titel">
    <w:name w:val="Title"/>
    <w:basedOn w:val="Standard"/>
    <w:link w:val="TitelZchn"/>
    <w:qFormat/>
    <w:pPr>
      <w:jc w:val="center"/>
    </w:pPr>
    <w:rPr>
      <w:rFonts w:ascii="Flax" w:hAnsi="Flax"/>
      <w:b/>
      <w:sz w:val="28"/>
      <w:szCs w:val="20"/>
    </w:rPr>
  </w:style>
  <w:style w:type="character" w:customStyle="1" w:styleId="TitelZchn">
    <w:name w:val="Titel Zchn"/>
    <w:link w:val="Titel"/>
    <w:rsid w:val="00207B54"/>
    <w:rPr>
      <w:rFonts w:ascii="Flax" w:hAnsi="Flax"/>
      <w:b/>
      <w:sz w:val="28"/>
    </w:rPr>
  </w:style>
  <w:style w:type="table" w:styleId="Tabellenraster">
    <w:name w:val="Table Grid"/>
    <w:basedOn w:val="NormaleTabelle"/>
    <w:rsid w:val="00DB43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rsid w:val="006A16A3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6A16A3"/>
  </w:style>
  <w:style w:type="character" w:styleId="Funotenzeichen">
    <w:name w:val="footnote reference"/>
    <w:rsid w:val="006A16A3"/>
    <w:rPr>
      <w:vertAlign w:val="superscript"/>
    </w:rPr>
  </w:style>
  <w:style w:type="paragraph" w:styleId="Sprechblasentext">
    <w:name w:val="Balloon Text"/>
    <w:basedOn w:val="Standard"/>
    <w:link w:val="SprechblasentextZchn"/>
    <w:rsid w:val="001D37B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1D37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4125D-92DF-46BC-87E5-F5D9238BC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tokoll der 18</vt:lpstr>
    </vt:vector>
  </TitlesOfParts>
  <Company>Firma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l der 18</dc:title>
  <dc:subject/>
  <dc:creator>xxx</dc:creator>
  <cp:keywords/>
  <cp:lastModifiedBy>Christine Mersiowsky</cp:lastModifiedBy>
  <cp:revision>2</cp:revision>
  <cp:lastPrinted>2017-07-09T10:59:00Z</cp:lastPrinted>
  <dcterms:created xsi:type="dcterms:W3CDTF">2018-10-10T08:16:00Z</dcterms:created>
  <dcterms:modified xsi:type="dcterms:W3CDTF">2018-10-10T08:16:00Z</dcterms:modified>
</cp:coreProperties>
</file>